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5F7ADB" w:rsidR="00B62BF4" w:rsidP="00B62BF4" w:rsidRDefault="00B62BF4" w14:paraId="13F9C794" w14:textId="473E8B65">
      <w:pPr>
        <w:rPr>
          <w:rFonts w:ascii="Arial" w:hAnsi="Arial" w:cs="Arial"/>
          <w:bCs/>
          <w:sz w:val="28"/>
          <w:szCs w:val="28"/>
        </w:rPr>
      </w:pPr>
      <w:r w:rsidRPr="005F7AD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Pr="005F7ADB">
        <w:rPr>
          <w:rFonts w:ascii="Arial" w:hAnsi="Arial" w:cs="Arial"/>
          <w:bCs/>
          <w:sz w:val="28"/>
          <w:szCs w:val="28"/>
        </w:rPr>
        <w:t>Resources you can use</w:t>
      </w:r>
    </w:p>
    <w:p w:rsidRPr="005F7ADB" w:rsidR="00B62BF4" w:rsidP="00B62BF4" w:rsidRDefault="00B62BF4" w14:paraId="45768978" w14:textId="5A6DB7F5">
      <w:pPr>
        <w:rPr>
          <w:rFonts w:ascii="Arial" w:hAnsi="Arial" w:cs="Arial"/>
          <w:bCs/>
          <w:sz w:val="28"/>
          <w:szCs w:val="28"/>
        </w:rPr>
      </w:pPr>
    </w:p>
    <w:p w:rsidRPr="005F7ADB" w:rsidR="00040B5B" w:rsidP="06113834" w:rsidRDefault="00ED1C1C" w14:paraId="3E37071F" w14:textId="5FA7B959">
      <w:pPr>
        <w:jc w:val="center"/>
        <w:rPr>
          <w:rFonts w:ascii="Arial" w:hAnsi="Arial" w:cs="Arial"/>
          <w:sz w:val="36"/>
          <w:szCs w:val="36"/>
        </w:rPr>
      </w:pPr>
      <w:r w:rsidRPr="06113834" w:rsidR="00ED1C1C">
        <w:rPr>
          <w:rFonts w:ascii="Arial" w:hAnsi="Arial" w:cs="Arial"/>
          <w:sz w:val="36"/>
          <w:szCs w:val="36"/>
        </w:rPr>
        <w:t xml:space="preserve">Thank </w:t>
      </w:r>
      <w:r w:rsidRPr="06113834" w:rsidR="00BD1EDF">
        <w:rPr>
          <w:rFonts w:ascii="Arial" w:hAnsi="Arial" w:cs="Arial"/>
          <w:sz w:val="36"/>
          <w:szCs w:val="36"/>
        </w:rPr>
        <w:t>Y</w:t>
      </w:r>
      <w:r w:rsidRPr="06113834" w:rsidR="00ED1C1C">
        <w:rPr>
          <w:rFonts w:ascii="Arial" w:hAnsi="Arial" w:cs="Arial"/>
          <w:sz w:val="36"/>
          <w:szCs w:val="36"/>
        </w:rPr>
        <w:t>ou Letter</w:t>
      </w:r>
      <w:r w:rsidRPr="06113834" w:rsidR="41A1E0EA">
        <w:rPr>
          <w:rFonts w:ascii="Arial" w:hAnsi="Arial" w:cs="Arial"/>
          <w:sz w:val="36"/>
          <w:szCs w:val="36"/>
        </w:rPr>
        <w:t>/Email</w:t>
      </w:r>
      <w:r w:rsidRPr="06113834" w:rsidR="00ED1C1C">
        <w:rPr>
          <w:rFonts w:ascii="Arial" w:hAnsi="Arial" w:cs="Arial"/>
          <w:sz w:val="36"/>
          <w:szCs w:val="36"/>
        </w:rPr>
        <w:t xml:space="preserve"> </w:t>
      </w:r>
      <w:r w:rsidRPr="06113834" w:rsidR="4387FFD0">
        <w:rPr>
          <w:rFonts w:ascii="Arial" w:hAnsi="Arial" w:cs="Arial"/>
          <w:sz w:val="36"/>
          <w:szCs w:val="36"/>
        </w:rPr>
        <w:t xml:space="preserve">Sample </w:t>
      </w:r>
      <w:r w:rsidRPr="06113834" w:rsidR="00ED1C1C">
        <w:rPr>
          <w:rFonts w:ascii="Arial" w:hAnsi="Arial" w:cs="Arial"/>
          <w:sz w:val="36"/>
          <w:szCs w:val="36"/>
        </w:rPr>
        <w:t xml:space="preserve"> </w:t>
      </w:r>
    </w:p>
    <w:p w:rsidRPr="005F7ADB" w:rsidR="00040B5B" w:rsidP="005F7ADB" w:rsidRDefault="00040B5B" w14:paraId="7D9F4DF8" w14:textId="77777777">
      <w:pPr>
        <w:pBdr>
          <w:bottom w:val="single" w:color="auto" w:sz="4" w:space="1"/>
        </w:pBdr>
        <w:rPr>
          <w:rFonts w:ascii="Arial" w:hAnsi="Arial" w:cs="Arial"/>
          <w:bCs/>
          <w:sz w:val="28"/>
          <w:szCs w:val="28"/>
        </w:rPr>
      </w:pPr>
    </w:p>
    <w:p w:rsidRPr="005F7ADB" w:rsidR="00040B5B" w:rsidP="00B62BF4" w:rsidRDefault="00040B5B" w14:paraId="747E3322" w14:textId="7CE2F3BC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:rsidR="00B62BF4" w:rsidP="631F2AE3" w:rsidRDefault="00B62BF4" w14:paraId="34557250" w14:textId="7B7357EF">
      <w:pPr>
        <w:rPr>
          <w:rFonts w:ascii="Arial" w:hAnsi="Arial" w:cs="Arial"/>
          <w:i w:val="1"/>
          <w:iCs w:val="1"/>
          <w:sz w:val="28"/>
          <w:szCs w:val="28"/>
        </w:rPr>
      </w:pPr>
      <w:r w:rsidRPr="631F2AE3" w:rsidR="00B62BF4">
        <w:rPr>
          <w:rFonts w:ascii="Arial" w:hAnsi="Arial" w:cs="Arial"/>
          <w:i w:val="1"/>
          <w:iCs w:val="1"/>
          <w:sz w:val="28"/>
          <w:szCs w:val="28"/>
        </w:rPr>
        <w:t xml:space="preserve">A </w:t>
      </w:r>
      <w:r w:rsidRPr="631F2AE3" w:rsidR="00ED1C1C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>Thank you letter</w:t>
      </w:r>
      <w:r w:rsidRPr="631F2AE3" w:rsidR="00B62BF4">
        <w:rPr>
          <w:rFonts w:ascii="Arial" w:hAnsi="Arial" w:cs="Arial"/>
          <w:i w:val="1"/>
          <w:iCs w:val="1"/>
          <w:sz w:val="28"/>
          <w:szCs w:val="28"/>
        </w:rPr>
        <w:t xml:space="preserve"> </w:t>
      </w:r>
      <w:r w:rsidRPr="631F2AE3" w:rsidR="00ED1C1C">
        <w:rPr>
          <w:rFonts w:ascii="Arial" w:hAnsi="Arial" w:cs="Arial"/>
          <w:i w:val="1"/>
          <w:iCs w:val="1"/>
          <w:sz w:val="28"/>
          <w:szCs w:val="28"/>
        </w:rPr>
        <w:t>should be inspiring, warm, and connected to the cause the donor is supporting.</w:t>
      </w:r>
      <w:r w:rsidRPr="631F2AE3" w:rsidR="2C1E0413">
        <w:rPr>
          <w:rFonts w:ascii="Arial" w:hAnsi="Arial" w:cs="Arial"/>
          <w:i w:val="1"/>
          <w:iCs w:val="1"/>
          <w:sz w:val="28"/>
          <w:szCs w:val="28"/>
        </w:rPr>
        <w:t xml:space="preserve"> It can be used in mail or email formats.</w:t>
      </w:r>
    </w:p>
    <w:p w:rsidRPr="005F7ADB" w:rsidR="00B62BF4" w:rsidP="005F7ADB" w:rsidRDefault="00B62BF4" w14:paraId="3BC2C751" w14:textId="1B226C9E">
      <w:pPr>
        <w:pBdr>
          <w:bottom w:val="single" w:color="auto" w:sz="4" w:space="1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Pr="005F7ADB" w:rsidR="005F7ADB">
        <w:rPr>
          <w:rFonts w:ascii="Arial" w:hAnsi="Arial" w:cs="Arial"/>
          <w:bCs/>
          <w:i/>
          <w:sz w:val="28"/>
          <w:szCs w:val="28"/>
        </w:rPr>
        <w:t>to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:rsidR="00BD1EDF" w:rsidP="06113834" w:rsidRDefault="00BD1EDF" w14:paraId="61F3C551" w14:textId="26E1AD06">
      <w:pPr>
        <w:pStyle w:val="Normal"/>
        <w:spacing w:after="0" w:line="240" w:lineRule="auto"/>
        <w:rPr>
          <w:rFonts w:ascii="Arial" w:hAnsi="Arial" w:cs="Arial"/>
          <w:b w:val="1"/>
          <w:bCs w:val="1"/>
          <w:sz w:val="32"/>
          <w:szCs w:val="32"/>
          <w:u w:val="single"/>
        </w:rPr>
      </w:pPr>
    </w:p>
    <w:p w:rsidR="00BD1EDF" w:rsidP="005F7ADB" w:rsidRDefault="00BD1EDF" w14:paraId="78E1B73D" w14:textId="77777777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:rsidR="00ED1C1C" w:rsidP="005F7ADB" w:rsidRDefault="00ED1C1C" w14:paraId="496D9367" w14:textId="44C9482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ar (NAME), </w:t>
      </w:r>
    </w:p>
    <w:p w:rsidR="00ED1C1C" w:rsidP="005F7ADB" w:rsidRDefault="00ED1C1C" w14:paraId="608C081B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AF065C" w:rsidP="005F7ADB" w:rsidRDefault="00ED1C1C" w14:paraId="57EB2D67" w14:textId="7B742CE7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ank you! </w:t>
      </w:r>
    </w:p>
    <w:p w:rsidR="00AF065C" w:rsidP="005F7ADB" w:rsidRDefault="00AF065C" w14:paraId="63D2FB79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BD1EDF" w:rsidP="7D61B5F5" w:rsidRDefault="00AF065C" w14:paraId="46F09EDA" w14:textId="117A2033">
      <w:pPr>
        <w:spacing w:after="0" w:line="240" w:lineRule="auto"/>
        <w:rPr>
          <w:rFonts w:cs="Calibri" w:cstheme="minorAscii"/>
          <w:sz w:val="24"/>
          <w:szCs w:val="24"/>
        </w:rPr>
      </w:pPr>
      <w:r w:rsidRPr="06113834" w:rsidR="00AF065C">
        <w:rPr>
          <w:rFonts w:cs="Calibri" w:cstheme="minorAscii"/>
          <w:sz w:val="24"/>
          <w:szCs w:val="24"/>
        </w:rPr>
        <w:t>It’s</w:t>
      </w:r>
      <w:r w:rsidRPr="06113834" w:rsidR="00ED1C1C">
        <w:rPr>
          <w:rFonts w:cs="Calibri" w:cstheme="minorAscii"/>
          <w:sz w:val="24"/>
          <w:szCs w:val="24"/>
        </w:rPr>
        <w:t xml:space="preserve"> heartbreaking</w:t>
      </w:r>
      <w:r w:rsidRPr="06113834" w:rsidR="00213543">
        <w:rPr>
          <w:rFonts w:cs="Calibri" w:cstheme="minorAscii"/>
          <w:sz w:val="24"/>
          <w:szCs w:val="24"/>
        </w:rPr>
        <w:t xml:space="preserve"> that this summer has been </w:t>
      </w:r>
      <w:r w:rsidRPr="06113834" w:rsidR="00ED1C1C">
        <w:rPr>
          <w:rFonts w:cs="Calibri" w:cstheme="minorAscii"/>
          <w:sz w:val="24"/>
          <w:szCs w:val="24"/>
        </w:rPr>
        <w:t xml:space="preserve">so </w:t>
      </w:r>
      <w:r w:rsidRPr="06113834" w:rsidR="00213543">
        <w:rPr>
          <w:rFonts w:cs="Calibri" w:cstheme="minorAscii"/>
          <w:sz w:val="24"/>
          <w:szCs w:val="24"/>
        </w:rPr>
        <w:t>disrupted by C</w:t>
      </w:r>
      <w:r w:rsidRPr="06113834" w:rsidR="37286CB9">
        <w:rPr>
          <w:rFonts w:cs="Calibri" w:cstheme="minorAscii"/>
          <w:sz w:val="24"/>
          <w:szCs w:val="24"/>
        </w:rPr>
        <w:t>OVID</w:t>
      </w:r>
      <w:r w:rsidRPr="06113834" w:rsidR="00213543">
        <w:rPr>
          <w:rFonts w:cs="Calibri" w:cstheme="minorAscii"/>
          <w:sz w:val="24"/>
          <w:szCs w:val="24"/>
        </w:rPr>
        <w:t xml:space="preserve">-19. </w:t>
      </w:r>
      <w:r w:rsidRPr="06113834" w:rsidR="00ED1C1C">
        <w:rPr>
          <w:rFonts w:cs="Calibri" w:cstheme="minorAscii"/>
          <w:sz w:val="24"/>
          <w:szCs w:val="24"/>
        </w:rPr>
        <w:t xml:space="preserve">But your </w:t>
      </w:r>
      <w:r w:rsidRPr="06113834" w:rsidR="00AF065C">
        <w:rPr>
          <w:rFonts w:cs="Calibri" w:cstheme="minorAscii"/>
          <w:sz w:val="24"/>
          <w:szCs w:val="24"/>
        </w:rPr>
        <w:t>generosity</w:t>
      </w:r>
      <w:r w:rsidRPr="06113834" w:rsidR="00ED1C1C">
        <w:rPr>
          <w:rFonts w:cs="Calibri" w:cstheme="minorAscii"/>
          <w:sz w:val="24"/>
          <w:szCs w:val="24"/>
        </w:rPr>
        <w:t xml:space="preserve"> </w:t>
      </w:r>
      <w:r w:rsidRPr="06113834" w:rsidR="00AF065C">
        <w:rPr>
          <w:rFonts w:cs="Calibri" w:cstheme="minorAscii"/>
          <w:sz w:val="24"/>
          <w:szCs w:val="24"/>
        </w:rPr>
        <w:t xml:space="preserve">reminds us again that </w:t>
      </w:r>
      <w:r w:rsidRPr="06113834" w:rsidR="00CC324C">
        <w:rPr>
          <w:rFonts w:cs="Calibri" w:cstheme="minorAscii"/>
          <w:sz w:val="24"/>
          <w:szCs w:val="24"/>
        </w:rPr>
        <w:t xml:space="preserve">we are encircled by good </w:t>
      </w:r>
      <w:r w:rsidRPr="06113834" w:rsidR="00AF065C">
        <w:rPr>
          <w:rFonts w:cs="Calibri" w:cstheme="minorAscii"/>
          <w:sz w:val="24"/>
          <w:szCs w:val="24"/>
        </w:rPr>
        <w:t>friend</w:t>
      </w:r>
      <w:r w:rsidRPr="06113834" w:rsidR="00CC324C">
        <w:rPr>
          <w:rFonts w:cs="Calibri" w:cstheme="minorAscii"/>
          <w:sz w:val="24"/>
          <w:szCs w:val="24"/>
        </w:rPr>
        <w:t xml:space="preserve">s like you who value </w:t>
      </w:r>
      <w:r w:rsidRPr="06113834" w:rsidR="00CC324C">
        <w:rPr>
          <w:rFonts w:cs="Calibri" w:cstheme="minorAscii"/>
          <w:i w:val="1"/>
          <w:iCs w:val="1"/>
          <w:sz w:val="24"/>
          <w:szCs w:val="24"/>
        </w:rPr>
        <w:t xml:space="preserve">tikkun </w:t>
      </w:r>
      <w:proofErr w:type="spellStart"/>
      <w:r w:rsidRPr="06113834" w:rsidR="00CC324C">
        <w:rPr>
          <w:rFonts w:cs="Calibri" w:cstheme="minorAscii"/>
          <w:i w:val="1"/>
          <w:iCs w:val="1"/>
          <w:sz w:val="24"/>
          <w:szCs w:val="24"/>
        </w:rPr>
        <w:t>olam</w:t>
      </w:r>
      <w:proofErr w:type="spellEnd"/>
      <w:r w:rsidRPr="06113834" w:rsidR="00CC324C">
        <w:rPr>
          <w:rFonts w:cs="Calibri" w:cstheme="minorAscii"/>
          <w:sz w:val="24"/>
          <w:szCs w:val="24"/>
        </w:rPr>
        <w:t xml:space="preserve"> and love </w:t>
      </w:r>
      <w:r w:rsidRPr="06113834" w:rsidR="00CC324C">
        <w:rPr>
          <w:rFonts w:cs="Calibri" w:cstheme="minorAscii"/>
          <w:sz w:val="24"/>
          <w:szCs w:val="24"/>
        </w:rPr>
        <w:t>C</w:t>
      </w:r>
      <w:r w:rsidRPr="06113834" w:rsidR="1CAD9C8F">
        <w:rPr>
          <w:rFonts w:cs="Calibri" w:cstheme="minorAscii"/>
          <w:sz w:val="24"/>
          <w:szCs w:val="24"/>
        </w:rPr>
        <w:t>AMP NAME</w:t>
      </w:r>
      <w:r w:rsidRPr="06113834" w:rsidR="00BD1EDF">
        <w:rPr>
          <w:rFonts w:cs="Calibri" w:cstheme="minorAscii"/>
          <w:sz w:val="24"/>
          <w:szCs w:val="24"/>
        </w:rPr>
        <w:t xml:space="preserve">. </w:t>
      </w:r>
      <w:r w:rsidRPr="06113834" w:rsidR="00CC324C">
        <w:rPr>
          <w:rFonts w:cs="Calibri" w:cstheme="minorAscii"/>
          <w:sz w:val="24"/>
          <w:szCs w:val="24"/>
        </w:rPr>
        <w:t>We’ll</w:t>
      </w:r>
      <w:r w:rsidRPr="06113834" w:rsidR="00CC324C">
        <w:rPr>
          <w:rFonts w:cs="Calibri" w:cstheme="minorAscii"/>
          <w:sz w:val="24"/>
          <w:szCs w:val="24"/>
        </w:rPr>
        <w:t xml:space="preserve"> make it </w:t>
      </w:r>
      <w:r w:rsidRPr="06113834" w:rsidR="00CC324C">
        <w:rPr>
          <w:rFonts w:cs="Calibri" w:cstheme="minorAscii"/>
          <w:sz w:val="24"/>
          <w:szCs w:val="24"/>
        </w:rPr>
        <w:t>th</w:t>
      </w:r>
      <w:r w:rsidRPr="06113834" w:rsidR="6D220F81">
        <w:rPr>
          <w:rFonts w:cs="Calibri" w:cstheme="minorAscii"/>
          <w:sz w:val="24"/>
          <w:szCs w:val="24"/>
        </w:rPr>
        <w:t>r</w:t>
      </w:r>
      <w:r w:rsidRPr="06113834" w:rsidR="00CC324C">
        <w:rPr>
          <w:rFonts w:cs="Calibri" w:cstheme="minorAscii"/>
          <w:sz w:val="24"/>
          <w:szCs w:val="24"/>
        </w:rPr>
        <w:t>ough</w:t>
      </w:r>
      <w:r w:rsidRPr="06113834" w:rsidR="00CC324C">
        <w:rPr>
          <w:rFonts w:cs="Calibri" w:cstheme="minorAscii"/>
          <w:sz w:val="24"/>
          <w:szCs w:val="24"/>
        </w:rPr>
        <w:t xml:space="preserve"> this together! </w:t>
      </w:r>
    </w:p>
    <w:p w:rsidRPr="0098621B" w:rsidR="00BD1EDF" w:rsidP="005F7ADB" w:rsidRDefault="00BD1EDF" w14:paraId="75BC6BE1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3D62D7" w:rsidP="7D61B5F5" w:rsidRDefault="00AF065C" w14:paraId="1AD873DC" w14:textId="542A3C07">
      <w:pPr>
        <w:spacing w:after="0" w:line="240" w:lineRule="auto"/>
        <w:ind w:right="120"/>
        <w:rPr>
          <w:rFonts w:eastAsia="Times New Roman" w:cs="Calibri" w:cstheme="minorAscii"/>
          <w:color w:val="000000"/>
          <w:sz w:val="24"/>
          <w:szCs w:val="24"/>
        </w:rPr>
      </w:pP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Please know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your 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wonderful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donation of ($xxx) will go to work right away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.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</w:p>
    <w:p w:rsidR="00711A8E" w:rsidP="00A8627F" w:rsidRDefault="00711A8E" w14:paraId="0D07CEAD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:rsidR="00AF065C" w:rsidP="7D61B5F5" w:rsidRDefault="003D62D7" w14:paraId="60FE19AC" w14:textId="16FA924C">
      <w:pPr>
        <w:spacing w:after="0" w:line="240" w:lineRule="auto"/>
        <w:ind w:right="117"/>
        <w:rPr>
          <w:rFonts w:eastAsia="Times New Roman" w:cs="Calibri" w:cstheme="minorAscii"/>
          <w:color w:val="000000"/>
          <w:sz w:val="24"/>
          <w:szCs w:val="24"/>
        </w:rPr>
      </w:pPr>
      <w:r w:rsidRPr="06113834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Your contribution</w:t>
      </w:r>
      <w:r w:rsidRPr="06113834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of camp fees will</w:t>
      </w:r>
      <w:r w:rsidRPr="06113834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help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fund virtual programming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so we can stay connected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, plan for 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in</w:t>
      </w:r>
      <w:r w:rsidRPr="06113834" w:rsidR="01D110F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-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person programming as soon as it</w:t>
      </w:r>
      <w:r w:rsidRPr="06113834" w:rsidR="45E79494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’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s safe to gather again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, and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provide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much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needed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resources to 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fully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refund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families facing tough economic hardship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because of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C</w:t>
      </w:r>
      <w:r w:rsidRPr="06113834" w:rsidR="410CBFC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OVID</w:t>
      </w:r>
      <w:r w:rsidRPr="06113834" w:rsidR="00AF065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-19.  </w:t>
      </w:r>
    </w:p>
    <w:p w:rsidRPr="003D62D7" w:rsidR="003D62D7" w:rsidP="00A8627F" w:rsidRDefault="003D62D7" w14:paraId="3A579CAC" w14:textId="3E50CBD8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:rsidR="00AF065C" w:rsidP="00AF065C" w:rsidRDefault="00CC324C" w14:paraId="7629F77B" w14:textId="67D511A1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We are so pleased that your</w:t>
      </w:r>
      <w:r w:rsidRPr="003D62D7" w:rsidR="00AF065C">
        <w:rPr>
          <w:rFonts w:eastAsia="Times New Roman" w:cstheme="minorHAnsi"/>
          <w:color w:val="000000"/>
          <w:sz w:val="24"/>
          <w:szCs w:val="24"/>
        </w:rPr>
        <w:t xml:space="preserve"> donation will be matched by the Harold Grinspoon Foundation</w:t>
      </w:r>
      <w:r>
        <w:rPr>
          <w:rFonts w:eastAsia="Times New Roman" w:cstheme="minorHAnsi"/>
          <w:color w:val="000000"/>
          <w:sz w:val="24"/>
          <w:szCs w:val="24"/>
        </w:rPr>
        <w:t>, providing ($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zzz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) more dollars! </w:t>
      </w:r>
    </w:p>
    <w:p w:rsidR="00BD1EDF" w:rsidP="003D62D7" w:rsidRDefault="00BD1EDF" w14:paraId="72426F4B" w14:textId="77777777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</w:rPr>
      </w:pPr>
    </w:p>
    <w:p w:rsidR="003D62D7" w:rsidP="06113834" w:rsidRDefault="00711A8E" w14:paraId="115BC5EB" w14:textId="4087FEF8">
      <w:pPr>
        <w:spacing w:after="0" w:line="240" w:lineRule="auto"/>
        <w:rPr>
          <w:rFonts w:eastAsia="Times New Roman" w:cs="Calibri" w:cstheme="minorAscii"/>
          <w:color w:val="000000"/>
          <w:sz w:val="24"/>
          <w:szCs w:val="24"/>
        </w:rPr>
      </w:pPr>
      <w:r w:rsidRPr="06113834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We are excited to see your camper again as soon as we can </w:t>
      </w:r>
      <w:r w:rsidRPr="06113834" w:rsidR="00CC324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gather</w:t>
      </w:r>
      <w:r w:rsidRPr="06113834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again safely. </w:t>
      </w:r>
    </w:p>
    <w:p w:rsidR="00711A8E" w:rsidP="003D62D7" w:rsidRDefault="00711A8E" w14:paraId="152AB264" w14:textId="220A55FC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Pr="003D62D7" w:rsidR="00711A8E" w:rsidP="003D62D7" w:rsidRDefault="00711A8E" w14:paraId="01916C1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5617D2" w:rsidP="003D62D7" w:rsidRDefault="005617D2" w14:paraId="7A9DBDEE" w14:textId="108C42B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Pr="0001056F" w:rsidR="0001056F" w:rsidP="06113834" w:rsidRDefault="0001056F" w14:paraId="51F72E81" w14:textId="0D8D37EC">
      <w:pPr>
        <w:rPr>
          <w:i w:val="1"/>
          <w:iCs w:val="1"/>
          <w:color w:val="000000"/>
          <w:bdr w:val="none" w:color="auto" w:sz="0" w:space="0" w:frame="1"/>
        </w:rPr>
      </w:pP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 w:rsidRPr="06113834" w:rsidR="0001056F">
        <w:rPr>
          <w:i w:val="1"/>
          <w:iCs w:val="1"/>
          <w:color w:val="000000"/>
          <w:bdr w:val="none" w:color="auto" w:sz="0" w:space="0" w:frame="1"/>
        </w:rPr>
        <w:t>17 April 2020</w:t>
      </w:r>
    </w:p>
    <w:p w:rsidR="7223E162" w:rsidP="06113834" w:rsidRDefault="7223E162" w14:paraId="071A6711" w14:textId="78B1A1FE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en-US"/>
        </w:rPr>
      </w:pPr>
      <w:r w:rsidRPr="06113834" w:rsidR="7223E162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Questions?  Need help with your campaign?  Feel free to contact us at JCamp 180: </w:t>
      </w:r>
      <w:hyperlink r:id="R7d59314045f343f7">
        <w:r w:rsidRPr="06113834" w:rsidR="7223E162">
          <w:rPr>
            <w:rStyle w:val="Hyperlink"/>
            <w:rFonts w:ascii="Calibri" w:hAnsi="Calibri" w:eastAsia="Calibri" w:cs="Calibri"/>
            <w:b w:val="0"/>
            <w:bCs w:val="0"/>
            <w:i w:val="1"/>
            <w:iCs w:val="1"/>
            <w:noProof w:val="0"/>
            <w:color w:val="000000" w:themeColor="text1" w:themeTint="FF" w:themeShade="FF"/>
            <w:sz w:val="22"/>
            <w:szCs w:val="22"/>
            <w:u w:val="single"/>
            <w:lang w:val="en-US"/>
          </w:rPr>
          <w:t>Kevin@hgf.org</w:t>
        </w:r>
      </w:hyperlink>
      <w:r w:rsidRPr="06113834" w:rsidR="7223E162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2"/>
          <w:szCs w:val="22"/>
          <w:u w:val="single"/>
          <w:lang w:val="en-US"/>
        </w:rPr>
        <w:t>.</w:t>
      </w:r>
    </w:p>
    <w:p w:rsidR="06113834" w:rsidP="06113834" w:rsidRDefault="06113834" w14:paraId="1C5B0CCE" w14:textId="1951BB06">
      <w:pPr>
        <w:pStyle w:val="Normal"/>
        <w:rPr>
          <w:i w:val="1"/>
          <w:iCs w:val="1"/>
          <w:color w:val="000000" w:themeColor="text1" w:themeTint="FF" w:themeShade="FF"/>
        </w:rPr>
      </w:pPr>
    </w:p>
    <w:sectPr w:rsidRPr="0001056F" w:rsidR="0001056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rAwtjQxsjQyMrRQ0lEKTi0uzszPAykwrAUAEnVMW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105FEF"/>
    <w:rsid w:val="0014404F"/>
    <w:rsid w:val="00213543"/>
    <w:rsid w:val="00266D83"/>
    <w:rsid w:val="00395956"/>
    <w:rsid w:val="003A024A"/>
    <w:rsid w:val="003B5716"/>
    <w:rsid w:val="003D62D7"/>
    <w:rsid w:val="00411462"/>
    <w:rsid w:val="00424156"/>
    <w:rsid w:val="005617D2"/>
    <w:rsid w:val="005F7ADB"/>
    <w:rsid w:val="006C1D1B"/>
    <w:rsid w:val="006C3AD0"/>
    <w:rsid w:val="00711A8E"/>
    <w:rsid w:val="00721F2B"/>
    <w:rsid w:val="00833A7B"/>
    <w:rsid w:val="008711C7"/>
    <w:rsid w:val="008A6E81"/>
    <w:rsid w:val="008D1170"/>
    <w:rsid w:val="008D4A7E"/>
    <w:rsid w:val="0097000C"/>
    <w:rsid w:val="0098621B"/>
    <w:rsid w:val="00A8627F"/>
    <w:rsid w:val="00AA53A0"/>
    <w:rsid w:val="00AF065C"/>
    <w:rsid w:val="00B2638A"/>
    <w:rsid w:val="00B62BF4"/>
    <w:rsid w:val="00B7268E"/>
    <w:rsid w:val="00B736D0"/>
    <w:rsid w:val="00BD1EDF"/>
    <w:rsid w:val="00C30CC1"/>
    <w:rsid w:val="00CC324C"/>
    <w:rsid w:val="00CE3AC2"/>
    <w:rsid w:val="00D35CBD"/>
    <w:rsid w:val="00D35E53"/>
    <w:rsid w:val="00D564FE"/>
    <w:rsid w:val="00DE7DD8"/>
    <w:rsid w:val="00ED1C1C"/>
    <w:rsid w:val="00F056CE"/>
    <w:rsid w:val="00F1274F"/>
    <w:rsid w:val="01D110F2"/>
    <w:rsid w:val="06113834"/>
    <w:rsid w:val="1CAD9C8F"/>
    <w:rsid w:val="2396D068"/>
    <w:rsid w:val="25FDF5A1"/>
    <w:rsid w:val="26B70F5A"/>
    <w:rsid w:val="27005367"/>
    <w:rsid w:val="2C1E0413"/>
    <w:rsid w:val="2CF86682"/>
    <w:rsid w:val="37286CB9"/>
    <w:rsid w:val="3EB5D762"/>
    <w:rsid w:val="410CBFC2"/>
    <w:rsid w:val="41A1E0EA"/>
    <w:rsid w:val="41DD0E76"/>
    <w:rsid w:val="4387FFD0"/>
    <w:rsid w:val="45E79494"/>
    <w:rsid w:val="4A722897"/>
    <w:rsid w:val="5251E1D3"/>
    <w:rsid w:val="5DA8AA77"/>
    <w:rsid w:val="631F2AE3"/>
    <w:rsid w:val="6D220F81"/>
    <w:rsid w:val="7223E162"/>
    <w:rsid w:val="7D61B5F5"/>
    <w:rsid w:val="7E37E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rsid w:val="003D62D7"/>
    <w:rPr>
      <w:rFonts w:ascii="Times New Roman" w:hAnsi="Times New Roman" w:eastAsia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hyperlink" Target="mailto:Kevin@hgf.org" TargetMode="External" Id="R7d59314045f343f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6D859D-6F2D-44A8-9152-99069AC7B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CF4147-C91F-45F2-BDE5-DD7DB1C803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7D0429-88A0-4991-A292-60E5333AD7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Kirsch</dc:creator>
  <keywords/>
  <dc:description/>
  <lastModifiedBy>Kevin Martone</lastModifiedBy>
  <revision>5</revision>
  <dcterms:created xsi:type="dcterms:W3CDTF">2020-04-20T02:05:00.0000000Z</dcterms:created>
  <dcterms:modified xsi:type="dcterms:W3CDTF">2020-04-23T14:16:55.19298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